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00348E66" w:rsidR="00FC5C48" w:rsidRDefault="009B7700" w:rsidP="00E5196C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542D3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9</w:t>
            </w:r>
            <w:r w:rsidR="00B8226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2</w:t>
            </w:r>
            <w:r w:rsidR="00E5196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.-</w:t>
            </w:r>
            <w:r w:rsidR="00542D3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3</w:t>
            </w:r>
            <w:r w:rsidR="00B8226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2</w:t>
            </w:r>
            <w:r w:rsidR="00AC13B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604DC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2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542D3B" w:rsidRPr="00553B6B" w14:paraId="51608374" w14:textId="77777777" w:rsidTr="00553B6B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542D3B" w:rsidRPr="00553B6B" w:rsidRDefault="00542D3B" w:rsidP="00542D3B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1C2FA32E" w:rsidR="00542D3B" w:rsidRPr="00542D3B" w:rsidRDefault="00542D3B" w:rsidP="00542D3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</w:rPr>
            </w:pPr>
            <w:r w:rsidRPr="00542D3B">
              <w:rPr>
                <w:rFonts w:asciiTheme="minorHAnsi" w:eastAsia="Segoe UI" w:hAnsiTheme="minorHAnsi" w:cstheme="minorHAnsi"/>
                <w:b/>
              </w:rPr>
              <w:t xml:space="preserve">GRIZ NA MLIJEKU S ČOKOLADOM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6A93E045" w:rsidR="00542D3B" w:rsidRPr="00542D3B" w:rsidRDefault="00542D3B" w:rsidP="00542D3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542D3B">
              <w:rPr>
                <w:rFonts w:asciiTheme="minorHAnsi" w:eastAsia="Segoe UI" w:hAnsiTheme="minorHAnsi" w:cstheme="minorHAnsi"/>
              </w:rPr>
              <w:t>70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460F989F" w:rsidR="00542D3B" w:rsidRPr="00542D3B" w:rsidRDefault="00542D3B" w:rsidP="00542D3B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542D3B">
              <w:rPr>
                <w:rFonts w:asciiTheme="minorHAnsi" w:eastAsia="Segoe UI" w:hAnsiTheme="minorHAnsi" w:cstheme="minorHAnsi"/>
              </w:rPr>
              <w:t>14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5F5EF8A2" w:rsidR="00542D3B" w:rsidRPr="00542D3B" w:rsidRDefault="00542D3B" w:rsidP="00542D3B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542D3B">
              <w:rPr>
                <w:rFonts w:asciiTheme="minorHAnsi" w:eastAsia="Segoe UI" w:hAnsiTheme="minorHAnsi" w:cstheme="minorHAnsi"/>
              </w:rPr>
              <w:t>12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597535C4" w:rsidR="00542D3B" w:rsidRPr="00542D3B" w:rsidRDefault="00542D3B" w:rsidP="00542D3B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542D3B">
              <w:rPr>
                <w:rFonts w:asciiTheme="minorHAnsi" w:eastAsia="Segoe UI" w:hAnsiTheme="minorHAnsi" w:cstheme="minorHAnsi"/>
              </w:rPr>
              <w:t>450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009C9505" w:rsidR="00542D3B" w:rsidRPr="00542D3B" w:rsidRDefault="00542D3B" w:rsidP="00542D3B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542D3B">
              <w:rPr>
                <w:rFonts w:asciiTheme="minorHAnsi" w:eastAsia="Segoe UI" w:hAnsiTheme="minorHAnsi" w:cstheme="minorHAnsi"/>
              </w:rPr>
              <w:t xml:space="preserve">Laktoza(S), Mlijeko(S), </w:t>
            </w:r>
            <w:proofErr w:type="spellStart"/>
            <w:r w:rsidRPr="00542D3B">
              <w:rPr>
                <w:rFonts w:asciiTheme="minorHAnsi" w:eastAsia="Segoe UI" w:hAnsiTheme="minorHAnsi" w:cstheme="minorHAnsi"/>
              </w:rPr>
              <w:t>Gluten</w:t>
            </w:r>
            <w:proofErr w:type="spellEnd"/>
            <w:r w:rsidRPr="00542D3B">
              <w:rPr>
                <w:rFonts w:asciiTheme="minorHAnsi" w:eastAsia="Segoe UI" w:hAnsiTheme="minorHAnsi" w:cstheme="minorHAnsi"/>
              </w:rPr>
              <w:t xml:space="preserve">(S), Soja(S), Mlijeko(T), </w:t>
            </w:r>
            <w:proofErr w:type="spellStart"/>
            <w:r w:rsidRPr="00542D3B">
              <w:rPr>
                <w:rFonts w:asciiTheme="minorHAnsi" w:eastAsia="Segoe UI" w:hAnsiTheme="minorHAnsi" w:cstheme="minorHAnsi"/>
              </w:rPr>
              <w:t>Orašidi</w:t>
            </w:r>
            <w:proofErr w:type="spellEnd"/>
            <w:r w:rsidRPr="00542D3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542D3B">
              <w:rPr>
                <w:rFonts w:asciiTheme="minorHAnsi" w:eastAsia="Segoe UI" w:hAnsiTheme="minorHAnsi" w:cstheme="minorHAnsi"/>
              </w:rPr>
              <w:t>Gluten</w:t>
            </w:r>
            <w:proofErr w:type="spellEnd"/>
            <w:r w:rsidRPr="00542D3B">
              <w:rPr>
                <w:rFonts w:asciiTheme="minorHAnsi" w:eastAsia="Segoe UI" w:hAnsiTheme="minorHAnsi" w:cstheme="minorHAnsi"/>
              </w:rPr>
              <w:t>(T)</w:t>
            </w:r>
          </w:p>
        </w:tc>
      </w:tr>
      <w:tr w:rsidR="00542D3B" w:rsidRPr="00553B6B" w14:paraId="5B8E6D09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542D3B" w:rsidRPr="00553B6B" w:rsidRDefault="00542D3B" w:rsidP="00542D3B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58B828CF" w:rsidR="00542D3B" w:rsidRPr="00542D3B" w:rsidRDefault="00542D3B" w:rsidP="00542D3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</w:rPr>
            </w:pPr>
            <w:r w:rsidRPr="00542D3B">
              <w:rPr>
                <w:rFonts w:asciiTheme="minorHAnsi" w:eastAsia="Segoe UI" w:hAnsiTheme="minorHAnsi" w:cstheme="minorHAnsi"/>
                <w:b/>
              </w:rPr>
              <w:t xml:space="preserve">PEČENI PILEĆI BATAK, ZABATAK S MLINCIMA , ZELENA SALATA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2C026E28" w:rsidR="00542D3B" w:rsidRPr="00542D3B" w:rsidRDefault="00542D3B" w:rsidP="00542D3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542D3B">
              <w:rPr>
                <w:rFonts w:asciiTheme="minorHAnsi" w:eastAsia="Segoe UI" w:hAnsiTheme="minorHAnsi" w:cstheme="minorHAnsi"/>
              </w:rPr>
              <w:t>6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7448D004" w:rsidR="00542D3B" w:rsidRPr="00542D3B" w:rsidRDefault="00542D3B" w:rsidP="00542D3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542D3B">
              <w:rPr>
                <w:rFonts w:asciiTheme="minorHAnsi" w:eastAsia="Segoe UI" w:hAnsiTheme="minorHAnsi" w:cstheme="minorHAnsi"/>
              </w:rPr>
              <w:t>20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28612157" w:rsidR="00542D3B" w:rsidRPr="00542D3B" w:rsidRDefault="00542D3B" w:rsidP="00542D3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542D3B">
              <w:rPr>
                <w:rFonts w:asciiTheme="minorHAnsi" w:eastAsia="Segoe UI" w:hAnsiTheme="minorHAnsi" w:cstheme="minorHAnsi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3148D20F" w:rsidR="00542D3B" w:rsidRPr="00542D3B" w:rsidRDefault="00542D3B" w:rsidP="00542D3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542D3B">
              <w:rPr>
                <w:rFonts w:asciiTheme="minorHAnsi" w:eastAsia="Segoe UI" w:hAnsiTheme="minorHAnsi" w:cstheme="minorHAnsi"/>
              </w:rPr>
              <w:t>461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51AF5FEA" w:rsidR="00542D3B" w:rsidRPr="00542D3B" w:rsidRDefault="00542D3B" w:rsidP="00542D3B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proofErr w:type="spellStart"/>
            <w:r w:rsidRPr="00542D3B">
              <w:rPr>
                <w:rFonts w:asciiTheme="minorHAnsi" w:eastAsia="Segoe UI" w:hAnsiTheme="minorHAnsi" w:cstheme="minorHAnsi"/>
              </w:rPr>
              <w:t>Gluten</w:t>
            </w:r>
            <w:proofErr w:type="spellEnd"/>
            <w:r w:rsidRPr="00542D3B">
              <w:rPr>
                <w:rFonts w:asciiTheme="minorHAnsi" w:eastAsia="Segoe UI" w:hAnsiTheme="minorHAnsi" w:cstheme="minorHAnsi"/>
              </w:rPr>
              <w:t>(S), Jaja(S)</w:t>
            </w:r>
          </w:p>
        </w:tc>
        <w:bookmarkStart w:id="0" w:name="_GoBack"/>
        <w:bookmarkEnd w:id="0"/>
      </w:tr>
      <w:tr w:rsidR="00542D3B" w:rsidRPr="00553B6B" w14:paraId="23BA9073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542D3B" w:rsidRPr="00553B6B" w:rsidRDefault="00542D3B" w:rsidP="00542D3B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1572A0FA" w:rsidR="00542D3B" w:rsidRPr="00542D3B" w:rsidRDefault="00542D3B" w:rsidP="00542D3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</w:rPr>
            </w:pPr>
            <w:r w:rsidRPr="00542D3B">
              <w:rPr>
                <w:rFonts w:asciiTheme="minorHAnsi" w:eastAsia="Segoe UI" w:hAnsiTheme="minorHAnsi" w:cstheme="minorHAnsi"/>
                <w:b/>
              </w:rPr>
              <w:t xml:space="preserve">PALENTA SA PILEĆIM SAFTOM , ZELENA SALATA S MRKVOM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69965D07" w:rsidR="00542D3B" w:rsidRPr="00542D3B" w:rsidRDefault="00542D3B" w:rsidP="00542D3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542D3B">
              <w:rPr>
                <w:rFonts w:asciiTheme="minorHAnsi" w:eastAsia="Segoe UI" w:hAnsiTheme="minorHAnsi" w:cstheme="minorHAnsi"/>
              </w:rPr>
              <w:t>58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487BB6F3" w:rsidR="00542D3B" w:rsidRPr="00542D3B" w:rsidRDefault="00542D3B" w:rsidP="00542D3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542D3B">
              <w:rPr>
                <w:rFonts w:asciiTheme="minorHAnsi" w:eastAsia="Segoe UI" w:hAnsiTheme="minorHAnsi" w:cstheme="minorHAnsi"/>
              </w:rPr>
              <w:t>13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4D266736" w:rsidR="00542D3B" w:rsidRPr="00542D3B" w:rsidRDefault="00542D3B" w:rsidP="00542D3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542D3B">
              <w:rPr>
                <w:rFonts w:asciiTheme="minorHAnsi" w:eastAsia="Segoe UI" w:hAnsiTheme="minorHAnsi" w:cstheme="minorHAnsi"/>
              </w:rPr>
              <w:t>16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555261C6" w:rsidR="00542D3B" w:rsidRPr="00542D3B" w:rsidRDefault="00542D3B" w:rsidP="00542D3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542D3B">
              <w:rPr>
                <w:rFonts w:asciiTheme="minorHAnsi" w:eastAsia="Segoe UI" w:hAnsiTheme="minorHAnsi" w:cstheme="minorHAnsi"/>
              </w:rPr>
              <w:t>437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547DDCFE" w:rsidR="00542D3B" w:rsidRPr="00542D3B" w:rsidRDefault="00542D3B" w:rsidP="00542D3B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proofErr w:type="spellStart"/>
            <w:r w:rsidRPr="00542D3B">
              <w:rPr>
                <w:rFonts w:asciiTheme="minorHAnsi" w:eastAsia="Segoe UI" w:hAnsiTheme="minorHAnsi" w:cstheme="minorHAnsi"/>
              </w:rPr>
              <w:t>Gluten</w:t>
            </w:r>
            <w:proofErr w:type="spellEnd"/>
            <w:r w:rsidRPr="00542D3B">
              <w:rPr>
                <w:rFonts w:asciiTheme="minorHAnsi" w:eastAsia="Segoe UI" w:hAnsiTheme="minorHAnsi" w:cstheme="minorHAnsi"/>
              </w:rPr>
              <w:t xml:space="preserve">(S), Jaja(T), Mlijeko(T), </w:t>
            </w:r>
            <w:proofErr w:type="spellStart"/>
            <w:r w:rsidRPr="00542D3B">
              <w:rPr>
                <w:rFonts w:asciiTheme="minorHAnsi" w:eastAsia="Segoe UI" w:hAnsiTheme="minorHAnsi" w:cstheme="minorHAnsi"/>
              </w:rPr>
              <w:t>Gluten</w:t>
            </w:r>
            <w:proofErr w:type="spellEnd"/>
            <w:r w:rsidRPr="00542D3B">
              <w:rPr>
                <w:rFonts w:asciiTheme="minorHAnsi" w:eastAsia="Segoe UI" w:hAnsiTheme="minorHAnsi" w:cstheme="minorHAnsi"/>
              </w:rPr>
              <w:t>(T)</w:t>
            </w:r>
          </w:p>
        </w:tc>
      </w:tr>
      <w:tr w:rsidR="00542D3B" w:rsidRPr="00553B6B" w14:paraId="49ECACBE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542D3B" w:rsidRPr="00553B6B" w:rsidRDefault="00542D3B" w:rsidP="00542D3B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62B80DDE" w:rsidR="00542D3B" w:rsidRPr="00542D3B" w:rsidRDefault="00542D3B" w:rsidP="00542D3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542D3B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TJESTENINA S </w:t>
            </w:r>
            <w:proofErr w:type="gramStart"/>
            <w:r w:rsidRPr="00542D3B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>RAJČICOM ,</w:t>
            </w:r>
            <w:proofErr w:type="gramEnd"/>
            <w:r w:rsidRPr="00542D3B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 KUPUS SALATA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49F8F575" w:rsidR="00542D3B" w:rsidRPr="00542D3B" w:rsidRDefault="00542D3B" w:rsidP="00542D3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42D3B">
              <w:rPr>
                <w:rFonts w:asciiTheme="minorHAnsi" w:eastAsia="Segoe UI" w:hAnsiTheme="minorHAnsi" w:cstheme="minorHAnsi"/>
              </w:rPr>
              <w:t>57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6EED7459" w:rsidR="00542D3B" w:rsidRPr="00542D3B" w:rsidRDefault="00542D3B" w:rsidP="00542D3B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542D3B">
              <w:rPr>
                <w:rFonts w:asciiTheme="minorHAnsi" w:eastAsia="Segoe UI" w:hAnsiTheme="minorHAnsi" w:cstheme="minorHAnsi"/>
              </w:rPr>
              <w:t>11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26957B49" w:rsidR="00542D3B" w:rsidRPr="00542D3B" w:rsidRDefault="00542D3B" w:rsidP="00542D3B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542D3B">
              <w:rPr>
                <w:rFonts w:asciiTheme="minorHAnsi" w:eastAsia="Segoe UI" w:hAnsiTheme="minorHAnsi" w:cstheme="minorHAnsi"/>
              </w:rPr>
              <w:t>14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4FA76A39" w:rsidR="00542D3B" w:rsidRPr="00542D3B" w:rsidRDefault="00542D3B" w:rsidP="00542D3B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542D3B">
              <w:rPr>
                <w:rFonts w:asciiTheme="minorHAnsi" w:eastAsia="Segoe UI" w:hAnsiTheme="minorHAnsi" w:cstheme="minorHAnsi"/>
              </w:rPr>
              <w:t>40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64A2EA37" w:rsidR="00542D3B" w:rsidRPr="00542D3B" w:rsidRDefault="00542D3B" w:rsidP="00542D3B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542D3B">
              <w:rPr>
                <w:rFonts w:asciiTheme="minorHAnsi" w:eastAsia="Segoe UI" w:hAnsiTheme="minorHAnsi" w:cstheme="minorHAnsi"/>
              </w:rPr>
              <w:t xml:space="preserve">Gluten(S), </w:t>
            </w:r>
            <w:proofErr w:type="spellStart"/>
            <w:r w:rsidRPr="00542D3B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542D3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542D3B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542D3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542D3B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542D3B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542D3B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542D3B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542D3B" w:rsidRPr="00553B6B" w14:paraId="26A1D888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542D3B" w:rsidRPr="00553B6B" w:rsidRDefault="00542D3B" w:rsidP="00542D3B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3074B97B" w:rsidR="00542D3B" w:rsidRPr="00542D3B" w:rsidRDefault="00542D3B" w:rsidP="00542D3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542D3B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PIZZA </w:t>
            </w:r>
            <w:proofErr w:type="gramStart"/>
            <w:r w:rsidRPr="00542D3B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>ZDRAVA ,</w:t>
            </w:r>
            <w:proofErr w:type="gramEnd"/>
            <w:r w:rsidRPr="00542D3B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 BANANA KOMAD , KEF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08FC66C0" w:rsidR="00542D3B" w:rsidRPr="00542D3B" w:rsidRDefault="00542D3B" w:rsidP="00542D3B">
            <w:pPr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542D3B">
              <w:rPr>
                <w:rFonts w:asciiTheme="minorHAnsi" w:eastAsia="Segoe UI" w:hAnsiTheme="minorHAnsi" w:cstheme="minorHAnsi"/>
              </w:rPr>
              <w:t>63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55FE76AA" w:rsidR="00542D3B" w:rsidRPr="00542D3B" w:rsidRDefault="00542D3B" w:rsidP="00542D3B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542D3B">
              <w:rPr>
                <w:rFonts w:asciiTheme="minorHAnsi" w:eastAsia="Segoe UI" w:hAnsiTheme="minorHAnsi" w:cstheme="minorHAnsi"/>
              </w:rPr>
              <w:t>19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1E1B4A53" w:rsidR="00542D3B" w:rsidRPr="00542D3B" w:rsidRDefault="00542D3B" w:rsidP="00542D3B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542D3B">
              <w:rPr>
                <w:rFonts w:asciiTheme="minorHAnsi" w:eastAsia="Segoe UI" w:hAnsiTheme="minorHAnsi" w:cstheme="minorHAnsi"/>
              </w:rPr>
              <w:t>14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17FF2194" w:rsidR="00542D3B" w:rsidRPr="00542D3B" w:rsidRDefault="00542D3B" w:rsidP="00542D3B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542D3B">
              <w:rPr>
                <w:rFonts w:asciiTheme="minorHAnsi" w:eastAsia="Segoe UI" w:hAnsiTheme="minorHAnsi" w:cstheme="minorHAnsi"/>
              </w:rPr>
              <w:t>44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31B7F2EC" w:rsidR="00542D3B" w:rsidRPr="00542D3B" w:rsidRDefault="00542D3B" w:rsidP="00542D3B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542D3B">
              <w:rPr>
                <w:rFonts w:asciiTheme="minorHAnsi" w:eastAsia="Segoe UI" w:hAnsiTheme="minorHAnsi" w:cstheme="minorHAnsi"/>
              </w:rPr>
              <w:t xml:space="preserve">Gluten(S), </w:t>
            </w:r>
            <w:proofErr w:type="spellStart"/>
            <w:r w:rsidRPr="00542D3B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542D3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542D3B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542D3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542D3B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542D3B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542D3B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542D3B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542D3B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542D3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542D3B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542D3B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542D3B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542D3B">
              <w:rPr>
                <w:rFonts w:asciiTheme="minorHAnsi" w:eastAsia="Segoe UI" w:hAnsiTheme="minorHAnsi" w:cstheme="minorHAnsi"/>
              </w:rPr>
              <w:t>(S)</w:t>
            </w:r>
          </w:p>
        </w:tc>
      </w:tr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CD3BBA" w14:textId="77777777" w:rsidR="00324A2E" w:rsidRDefault="00324A2E">
      <w:pPr>
        <w:spacing w:line="240" w:lineRule="auto"/>
      </w:pPr>
      <w:r>
        <w:separator/>
      </w:r>
    </w:p>
  </w:endnote>
  <w:endnote w:type="continuationSeparator" w:id="0">
    <w:p w14:paraId="00092582" w14:textId="77777777" w:rsidR="00324A2E" w:rsidRDefault="00324A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D1CE26" w14:textId="77777777" w:rsidR="00324A2E" w:rsidRDefault="00324A2E">
      <w:pPr>
        <w:spacing w:line="240" w:lineRule="auto"/>
      </w:pPr>
      <w:r>
        <w:separator/>
      </w:r>
    </w:p>
  </w:footnote>
  <w:footnote w:type="continuationSeparator" w:id="0">
    <w:p w14:paraId="60A46B71" w14:textId="77777777" w:rsidR="00324A2E" w:rsidRDefault="00324A2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E4282"/>
    <w:rsid w:val="002C5E85"/>
    <w:rsid w:val="00324A2E"/>
    <w:rsid w:val="003A7A80"/>
    <w:rsid w:val="00410EF1"/>
    <w:rsid w:val="00411FF4"/>
    <w:rsid w:val="004A088C"/>
    <w:rsid w:val="004A3A75"/>
    <w:rsid w:val="004A5B83"/>
    <w:rsid w:val="004E76E7"/>
    <w:rsid w:val="00500DC8"/>
    <w:rsid w:val="00505E48"/>
    <w:rsid w:val="00542D3B"/>
    <w:rsid w:val="00553B6B"/>
    <w:rsid w:val="00581A97"/>
    <w:rsid w:val="005A152D"/>
    <w:rsid w:val="005A3345"/>
    <w:rsid w:val="005C0CDD"/>
    <w:rsid w:val="005C26EF"/>
    <w:rsid w:val="005D5281"/>
    <w:rsid w:val="006041DB"/>
    <w:rsid w:val="00604DC0"/>
    <w:rsid w:val="006820AC"/>
    <w:rsid w:val="006A62C9"/>
    <w:rsid w:val="006D56C2"/>
    <w:rsid w:val="006F7F7B"/>
    <w:rsid w:val="00727AE1"/>
    <w:rsid w:val="00753907"/>
    <w:rsid w:val="007612C5"/>
    <w:rsid w:val="007648DD"/>
    <w:rsid w:val="00785D8A"/>
    <w:rsid w:val="008360EE"/>
    <w:rsid w:val="008B3B3E"/>
    <w:rsid w:val="008D08FD"/>
    <w:rsid w:val="008F6B4F"/>
    <w:rsid w:val="009159AE"/>
    <w:rsid w:val="00941526"/>
    <w:rsid w:val="0094680B"/>
    <w:rsid w:val="00981B1C"/>
    <w:rsid w:val="0098384F"/>
    <w:rsid w:val="009A2F87"/>
    <w:rsid w:val="009B7700"/>
    <w:rsid w:val="009D554F"/>
    <w:rsid w:val="00A03023"/>
    <w:rsid w:val="00A22210"/>
    <w:rsid w:val="00A42B2B"/>
    <w:rsid w:val="00A6709B"/>
    <w:rsid w:val="00A833A6"/>
    <w:rsid w:val="00AC13BE"/>
    <w:rsid w:val="00B82265"/>
    <w:rsid w:val="00B95FA2"/>
    <w:rsid w:val="00C7467B"/>
    <w:rsid w:val="00CB6759"/>
    <w:rsid w:val="00CB6F1F"/>
    <w:rsid w:val="00D34181"/>
    <w:rsid w:val="00D73947"/>
    <w:rsid w:val="00DC59EA"/>
    <w:rsid w:val="00E5196C"/>
    <w:rsid w:val="00ED2D3E"/>
    <w:rsid w:val="00EF7F35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A772106-9759-4D66-A768-1485D012EC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5</cp:revision>
  <cp:lastPrinted>2022-09-30T10:10:00Z</cp:lastPrinted>
  <dcterms:created xsi:type="dcterms:W3CDTF">2022-11-14T07:20:00Z</dcterms:created>
  <dcterms:modified xsi:type="dcterms:W3CDTF">2022-12-14T09:05:00Z</dcterms:modified>
</cp:coreProperties>
</file>